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JPG" ContentType="image/.jp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05A4164B">
      <w:pPr>
        <w:jc w:val="center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NETWORKING 1</w:t>
      </w:r>
    </w:p>
    <w:p w14:paraId="37045502">
      <w:pPr>
        <w:spacing w:before="3"/>
        <w:jc w:val="center"/>
        <w:rPr>
          <w:sz w:val="18"/>
          <w:szCs w:val="18"/>
        </w:rPr>
      </w:pPr>
      <w:r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</w:rPr>
        <w:t>2nd Semester, AY 2024-2025</w:t>
      </w:r>
      <w:r>
        <w:rPr>
          <w:rFonts w:ascii="Times New Roman" w:hAnsi="Times New Roman" w:eastAsia="Times New Roman" w:cs="Times New Roman"/>
          <w:b/>
          <w:bCs/>
          <w:color w:val="000000"/>
          <w:sz w:val="24"/>
          <w:szCs w:val="24"/>
        </w:rPr>
        <w:br w:type="textWrapping"/>
      </w:r>
      <w:r>
        <w:rPr>
          <w:sz w:val="18"/>
          <w:szCs w:val="18"/>
        </w:rPr>
        <w:t>PC 224: ASSIGNMENT</w:t>
      </w:r>
    </w:p>
    <w:p w14:paraId="742FCBB7">
      <w:pPr>
        <w:spacing w:before="3"/>
        <w:jc w:val="center"/>
        <w:rPr>
          <w:sz w:val="18"/>
          <w:szCs w:val="18"/>
        </w:rPr>
      </w:pPr>
    </w:p>
    <w:p w14:paraId="6ED0DB14">
      <w:pPr>
        <w:spacing w:before="3"/>
        <w:jc w:val="center"/>
        <w:rPr>
          <w:b/>
          <w:bCs/>
        </w:rPr>
      </w:pPr>
      <w:r>
        <w:rPr>
          <w:b/>
          <w:bCs/>
        </w:rPr>
        <w:drawing>
          <wp:inline distT="0" distB="0" distL="0" distR="0">
            <wp:extent cx="2437130" cy="1828800"/>
            <wp:effectExtent l="0" t="635" r="635" b="635"/>
            <wp:docPr id="915554795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5554795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2437207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tab/>
      </w:r>
      <w:r>
        <w:rPr>
          <w:b/>
          <w:bCs/>
        </w:rPr>
        <w:drawing>
          <wp:inline distT="0" distB="0" distL="0" distR="0">
            <wp:extent cx="1828800" cy="2439035"/>
            <wp:effectExtent l="0" t="0" r="0" b="0"/>
            <wp:docPr id="36778774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7787747" name="Picture 4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24392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F5F8A">
      <w:pPr>
        <w:pStyle w:val="11"/>
        <w:keepNext w:val="0"/>
        <w:keepLines w:val="0"/>
        <w:widowControl/>
        <w:suppressLineNumbers w:val="0"/>
        <w:spacing w:before="0" w:beforeAutospacing="1" w:after="0" w:afterAutospacing="1"/>
        <w:ind w:left="0" w:right="0"/>
        <w:jc w:val="both"/>
      </w:pPr>
      <w:r>
        <w:t>Using a LAN cable tester to check my straight-through and crossover cables made me realize just how crucial correct wiring is. At first, I thought making cables would be simple</w:t>
      </w:r>
      <w:r>
        <w:rPr>
          <w:rFonts w:hint="default"/>
          <w:lang w:val="en-PH"/>
        </w:rPr>
        <w:t xml:space="preserve"> </w:t>
      </w:r>
      <w:r>
        <w:t>just match the colors and crimp the ends. But when I started testing them, I saw that even a single misplaced wire can cause the entire cable to fail.</w:t>
      </w:r>
    </w:p>
    <w:p w14:paraId="6EBA1838">
      <w:pPr>
        <w:pStyle w:val="11"/>
        <w:keepNext w:val="0"/>
        <w:keepLines w:val="0"/>
        <w:widowControl/>
        <w:suppressLineNumbers w:val="0"/>
        <w:spacing w:before="0" w:beforeAutospacing="1" w:after="0" w:afterAutospacing="1"/>
        <w:ind w:left="0" w:right="0"/>
        <w:jc w:val="both"/>
      </w:pPr>
      <w:r>
        <w:t>With straight-through cables, the tester lights blinked in sequence on both ends, showing that everything was wired correctly. That was a satisfying moment</w:t>
      </w:r>
      <w:r>
        <w:rPr>
          <w:rFonts w:hint="default"/>
          <w:lang w:val="en-PH"/>
        </w:rPr>
        <w:t xml:space="preserve"> </w:t>
      </w:r>
      <w:r>
        <w:t>it confirmed I had done the job right. For crossover cables, the lights followed a different pattern, which I learned was normal due to the way the wiring differs based on the devices being connected.</w:t>
      </w:r>
    </w:p>
    <w:p w14:paraId="5A62D720">
      <w:pPr>
        <w:pStyle w:val="11"/>
        <w:keepNext w:val="0"/>
        <w:keepLines w:val="0"/>
        <w:widowControl/>
        <w:suppressLineNumbers w:val="0"/>
        <w:spacing w:before="0" w:beforeAutospacing="1" w:after="0" w:afterAutospacing="1"/>
        <w:ind w:left="0" w:right="0"/>
        <w:jc w:val="both"/>
      </w:pPr>
      <w:r>
        <w:t>This hands-on activity taught me far more than just reading about it in a book. It reinforced the importance of following color standards, paying attention to detail, and double-checking my work. I also saw how valuable tools like the cable tester are</w:t>
      </w:r>
      <w:r>
        <w:rPr>
          <w:rFonts w:hint="default"/>
          <w:lang w:val="en-PH"/>
        </w:rPr>
        <w:t xml:space="preserve"> </w:t>
      </w:r>
      <w:bookmarkStart w:id="0" w:name="_GoBack"/>
      <w:bookmarkEnd w:id="0"/>
      <w:r>
        <w:t>they make it much easier to identify and fix problems.</w:t>
      </w:r>
    </w:p>
    <w:p w14:paraId="70189DED">
      <w:pPr>
        <w:pStyle w:val="11"/>
        <w:keepNext w:val="0"/>
        <w:keepLines w:val="0"/>
        <w:widowControl/>
        <w:suppressLineNumbers w:val="0"/>
        <w:spacing w:before="0" w:beforeAutospacing="1" w:after="0" w:afterAutospacing="1"/>
        <w:ind w:left="0" w:right="0"/>
        <w:jc w:val="both"/>
      </w:pPr>
      <w:r>
        <w:t>In the end, building and testing LAN cables boosted my confidence. It may seem like a small task, but it's a fundamental part of creating reliable networks.</w:t>
      </w:r>
    </w:p>
    <w:p w14:paraId="494A63EC">
      <w:pPr>
        <w:rPr>
          <w:rFonts w:ascii="Times New Roman" w:hAnsi="Times New Roman" w:cs="Times New Roman"/>
        </w:rPr>
      </w:pPr>
    </w:p>
    <w:p w14:paraId="7A466CEE">
      <w:pPr>
        <w:rPr>
          <w:rFonts w:ascii="Times New Roman" w:hAnsi="Times New Roman" w:cs="Times New Roman"/>
        </w:rPr>
      </w:pPr>
      <w:r>
        <w:rPr>
          <w:rFonts w:hint="default" w:ascii="Times New Roman" w:hAnsi="Times New Roman" w:cs="Times New Roman"/>
          <w:lang w:val="en-PH"/>
        </w:rPr>
        <w:t xml:space="preserve">Rey Franz James S Pador </w:t>
      </w:r>
      <w:r>
        <w:rPr>
          <w:rFonts w:ascii="Times New Roman" w:hAnsi="Times New Roman" w:cs="Times New Roman"/>
        </w:rPr>
        <w:t>BSIT – 2D</w:t>
      </w:r>
    </w:p>
    <w:sectPr>
      <w:headerReference r:id="rId3" w:type="default"/>
      <w:footerReference r:id="rId4" w:type="default"/>
      <w:type w:val="continuous"/>
      <w:pgSz w:w="12240" w:h="18720"/>
      <w:pgMar w:top="152" w:right="1008" w:bottom="576" w:left="1008" w:header="432" w:footer="1598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Arial MT">
    <w:altName w:val="Times New Roman"/>
    <w:panose1 w:val="00000000000000000000"/>
    <w:charset w:val="01"/>
    <w:family w:val="swiss"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Batang">
    <w:altName w:val="Malgun Gothic"/>
    <w:panose1 w:val="02030600000101010101"/>
    <w:charset w:val="81"/>
    <w:family w:val="roman"/>
    <w:pitch w:val="default"/>
    <w:sig w:usb0="00000000" w:usb1="00000000" w:usb2="00000030" w:usb3="00000000" w:csb0="0008009F" w:csb1="00000000"/>
  </w:font>
  <w:font w:name="Cambria">
    <w:panose1 w:val="02040503050406030204"/>
    <w:charset w:val="00"/>
    <w:family w:val="roman"/>
    <w:pitch w:val="default"/>
    <w:sig w:usb0="E00006FF" w:usb1="420024FF" w:usb2="02000000" w:usb3="00000000" w:csb0="2000019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Malgun Gothic">
    <w:panose1 w:val="020B0503020000020004"/>
    <w:charset w:val="81"/>
    <w:family w:val="auto"/>
    <w:pitch w:val="default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5319BA9">
    <w:pPr>
      <w:pStyle w:val="6"/>
      <w:spacing w:before="3"/>
      <w:rPr>
        <w:rFonts w:ascii="Arial"/>
        <w:b/>
        <w:sz w:val="29"/>
      </w:rPr>
    </w:pPr>
    <w:r>
      <w:rPr>
        <w:rFonts w:ascii="Arial"/>
        <w:b/>
        <w:sz w:val="29"/>
      </w:rPr>
      <w:drawing>
        <wp:anchor distT="0" distB="0" distL="114300" distR="114300" simplePos="0" relativeHeight="251662336" behindDoc="1" locked="0" layoutInCell="1" allowOverlap="1">
          <wp:simplePos x="0" y="0"/>
          <wp:positionH relativeFrom="column">
            <wp:posOffset>0</wp:posOffset>
          </wp:positionH>
          <wp:positionV relativeFrom="paragraph">
            <wp:posOffset>351790</wp:posOffset>
          </wp:positionV>
          <wp:extent cx="6493510" cy="443865"/>
          <wp:effectExtent l="0" t="0" r="2540" b="0"/>
          <wp:wrapNone/>
          <wp:docPr id="1957768024" name="Picture 19577680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57768024" name="Picture 195776802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93510" cy="4438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59E71910">
    <w:pPr>
      <w:ind w:right="2736"/>
      <w:rPr>
        <w:rFonts w:ascii="Arial"/>
        <w:b/>
        <w:color w:val="221E1F"/>
        <w:sz w:val="20"/>
      </w:rPr>
    </w:pPr>
    <w:r>
      <w:rPr>
        <w:rFonts w:ascii="Arial"/>
        <w:b/>
        <w:color w:val="221E1F"/>
        <w:sz w:val="20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posOffset>137795</wp:posOffset>
          </wp:positionH>
          <wp:positionV relativeFrom="paragraph">
            <wp:posOffset>-106680</wp:posOffset>
          </wp:positionV>
          <wp:extent cx="6156960" cy="1421130"/>
          <wp:effectExtent l="0" t="0" r="0" b="7620"/>
          <wp:wrapNone/>
          <wp:docPr id="677581854" name="Picture 67758185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77581854" name="Picture 67758185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56960" cy="14212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Arial"/>
        <w:b/>
        <w:color w:val="221E1F"/>
        <w:sz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7620</wp:posOffset>
              </wp:positionV>
              <wp:extent cx="4594860" cy="1436370"/>
              <wp:effectExtent l="0" t="0" r="0" b="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594860" cy="14363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02137713">
                          <w:pPr>
                            <w:jc w:val="center"/>
                            <w:rPr>
                              <w:sz w:val="24"/>
                            </w:rPr>
                          </w:pPr>
                          <w:r>
                            <w:rPr>
                              <w:color w:val="221E1F"/>
                              <w:sz w:val="24"/>
                            </w:rPr>
                            <w:t>Republic</w:t>
                          </w:r>
                          <w:r>
                            <w:rPr>
                              <w:color w:val="221E1F"/>
                              <w:spacing w:val="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color w:val="221E1F"/>
                              <w:sz w:val="24"/>
                            </w:rPr>
                            <w:t>of</w:t>
                          </w:r>
                          <w:r>
                            <w:rPr>
                              <w:color w:val="221E1F"/>
                              <w:spacing w:val="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color w:val="221E1F"/>
                              <w:sz w:val="24"/>
                            </w:rPr>
                            <w:t>the</w:t>
                          </w:r>
                          <w:r>
                            <w:rPr>
                              <w:color w:val="221E1F"/>
                              <w:spacing w:val="14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color w:val="221E1F"/>
                              <w:sz w:val="24"/>
                            </w:rPr>
                            <w:t>Philippines</w:t>
                          </w:r>
                        </w:p>
                        <w:p w14:paraId="3FCBC162">
                          <w:pPr>
                            <w:jc w:val="center"/>
                            <w:rPr>
                              <w:b/>
                              <w:sz w:val="24"/>
                            </w:rPr>
                          </w:pPr>
                          <w:r>
                            <w:rPr>
                              <w:b/>
                              <w:color w:val="221E1F"/>
                              <w:sz w:val="24"/>
                            </w:rPr>
                            <w:t>CEBU</w:t>
                          </w:r>
                          <w:r>
                            <w:rPr>
                              <w:b/>
                              <w:color w:val="221E1F"/>
                              <w:spacing w:val="20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b/>
                              <w:color w:val="221E1F"/>
                              <w:sz w:val="24"/>
                            </w:rPr>
                            <w:t>TECHNOLOGICAL</w:t>
                          </w:r>
                          <w:r>
                            <w:rPr>
                              <w:b/>
                              <w:color w:val="221E1F"/>
                              <w:spacing w:val="15"/>
                              <w:sz w:val="24"/>
                            </w:rPr>
                            <w:t xml:space="preserve"> U</w:t>
                          </w:r>
                          <w:r>
                            <w:rPr>
                              <w:b/>
                              <w:color w:val="221E1F"/>
                              <w:sz w:val="24"/>
                            </w:rPr>
                            <w:t>NIVERSITY</w:t>
                          </w:r>
                        </w:p>
                        <w:p w14:paraId="06C6B043">
                          <w:pPr>
                            <w:jc w:val="center"/>
                          </w:pPr>
                          <w:r>
                            <w:rPr>
                              <w:color w:val="221E1F"/>
                            </w:rPr>
                            <w:t>TUBURAN CAMPUS</w:t>
                          </w:r>
                        </w:p>
                        <w:p w14:paraId="0F64B4CA">
                          <w:pPr>
                            <w:jc w:val="center"/>
                            <w:rPr>
                              <w:sz w:val="20"/>
                            </w:rPr>
                          </w:pPr>
                          <w:r>
                            <w:rPr>
                              <w:color w:val="010202"/>
                              <w:w w:val="80"/>
                              <w:sz w:val="20"/>
                            </w:rPr>
                            <w:t>Brgy 8, Poblacion Tuburan, Cebu, Philippines</w:t>
                          </w:r>
                        </w:p>
                        <w:p w14:paraId="25785092">
                          <w:pPr>
                            <w:pStyle w:val="6"/>
                            <w:jc w:val="center"/>
                            <w:rPr>
                              <w:rStyle w:val="10"/>
                            </w:rPr>
                          </w:pPr>
                          <w:r>
                            <w:t>Website: http://www.ctu.edu.ph E-mail:  tuburan.campus@ctu.edu.ph</w:t>
                          </w:r>
                        </w:p>
                        <w:p w14:paraId="13B7CACE">
                          <w:pPr>
                            <w:pStyle w:val="6"/>
                            <w:jc w:val="center"/>
                          </w:pPr>
                          <w:r>
                            <w:rPr>
                              <w:color w:val="010202"/>
                            </w:rPr>
                            <w:t>Phone: +6332 463 9313 loc. 1523</w:t>
                          </w:r>
                        </w:p>
                        <w:p w14:paraId="0CEC0B8B">
                          <w:pPr>
                            <w:pStyle w:val="6"/>
                            <w:jc w:val="center"/>
                            <w:rPr>
                              <w:sz w:val="17"/>
                            </w:rPr>
                          </w:pPr>
                        </w:p>
                        <w:p w14:paraId="56838AA4">
                          <w:pPr>
                            <w:jc w:val="center"/>
                            <w:rPr>
                              <w:rFonts w:ascii="Arial"/>
                              <w:b/>
                              <w:color w:val="221E1F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="Arial"/>
                              <w:b/>
                              <w:color w:val="221E1F"/>
                              <w:sz w:val="20"/>
                              <w:szCs w:val="20"/>
                            </w:rPr>
                            <w:t>COLLEGE OF TECHNOLOGY</w:t>
                          </w:r>
                        </w:p>
                        <w:p w14:paraId="568F02EA">
                          <w:pPr>
                            <w:ind w:firstLine="720"/>
                            <w:rPr>
                              <w:rFonts w:ascii="Arial" w:hAnsi="Arial" w:eastAsia="Calibri" w:cs="Arial"/>
                              <w:kern w:val="2"/>
                              <w:sz w:val="16"/>
                              <w:szCs w:val="16"/>
                              <w14:ligatures w14:val="standardContextual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bCs/>
                              <w:color w:val="221E1F"/>
                              <w:sz w:val="20"/>
                              <w:szCs w:val="16"/>
                            </w:rPr>
                            <w:t xml:space="preserve"> BACHELOR OF SCIENCE IN INFORMATION TECHNOLOGY (BSIT)</w:t>
                          </w:r>
                        </w:p>
                        <w:p w14:paraId="7B967838">
                          <w:pPr>
                            <w:jc w:val="center"/>
                            <w:rPr>
                              <w:rFonts w:ascii="Arial"/>
                              <w:b/>
                              <w:color w:val="221E1F"/>
                              <w:sz w:val="20"/>
                              <w:szCs w:val="20"/>
                            </w:rPr>
                          </w:pPr>
                        </w:p>
                        <w:p w14:paraId="18064D5F">
                          <w:pPr>
                            <w:jc w:val="center"/>
                            <w:rPr>
                              <w:rFonts w:ascii="Arial"/>
                              <w:b/>
                              <w:color w:val="221E1F"/>
                              <w:sz w:val="20"/>
                              <w:szCs w:val="20"/>
                            </w:rPr>
                          </w:pPr>
                        </w:p>
                        <w:p w14:paraId="6CF7034D">
                          <w:pPr>
                            <w:jc w:val="center"/>
                            <w:rPr>
                              <w:rFonts w:ascii="Arial"/>
                              <w:b/>
                              <w:color w:val="221E1F"/>
                            </w:rPr>
                          </w:pPr>
                        </w:p>
                        <w:p w14:paraId="1F45E8B5">
                          <w:pPr>
                            <w:adjustRightInd w:val="0"/>
                            <w:ind w:left="1440" w:right="810"/>
                            <w:jc w:val="center"/>
                            <w:rPr>
                              <w:rFonts w:asciiTheme="majorHAnsi" w:hAnsiTheme="majorHAnsi" w:cstheme="majorHAnsi"/>
                              <w:b/>
                              <w:bCs/>
                              <w:color w:val="221E1F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bCs/>
                              <w:color w:val="221E1F"/>
                              <w:sz w:val="24"/>
                              <w:szCs w:val="20"/>
                            </w:rPr>
                            <w:t>ACHELOR OF SCIENCE IN INFORMATION TECHNOLOGY (BSIT)</w:t>
                          </w:r>
                        </w:p>
                        <w:p w14:paraId="0CFB49AB">
                          <w:pPr>
                            <w:jc w:val="center"/>
                            <w:rPr>
                              <w:rFonts w:ascii="Arial"/>
                              <w:b/>
                              <w:color w:val="221E1F"/>
                            </w:rPr>
                          </w:pPr>
                        </w:p>
                        <w:p w14:paraId="30E53CF6">
                          <w:pPr>
                            <w:adjustRightInd w:val="0"/>
                            <w:ind w:left="1440" w:right="810"/>
                            <w:jc w:val="center"/>
                            <w:rPr>
                              <w:rFonts w:asciiTheme="majorHAnsi" w:hAnsiTheme="majorHAnsi" w:cstheme="majorHAnsi"/>
                              <w:b/>
                              <w:bCs/>
                              <w:color w:val="221E1F"/>
                              <w:sz w:val="20"/>
                              <w:szCs w:val="20"/>
                            </w:rPr>
                          </w:pPr>
                          <w:r>
                            <w:rPr>
                              <w:rFonts w:asciiTheme="majorHAnsi" w:hAnsiTheme="majorHAnsi" w:cstheme="majorHAnsi"/>
                              <w:b/>
                              <w:bCs/>
                              <w:color w:val="221E1F"/>
                              <w:sz w:val="24"/>
                              <w:szCs w:val="20"/>
                            </w:rPr>
                            <w:t>ACHELOR OF SCIENCE IN INFORMATION TECHNOLOGY (BSIT)</w:t>
                          </w:r>
                        </w:p>
                        <w:p w14:paraId="7D333781">
                          <w:pPr>
                            <w:jc w:val="center"/>
                            <w:rPr>
                              <w:rFonts w:ascii="Arial"/>
                              <w:b/>
                              <w:color w:val="221E1F"/>
                            </w:rPr>
                          </w:pPr>
                        </w:p>
                        <w:p w14:paraId="164BEC2D">
                          <w:pPr>
                            <w:jc w:val="center"/>
                            <w:rPr>
                              <w:rFonts w:ascii="Arial"/>
                              <w:b/>
                              <w:color w:val="221E1F"/>
                            </w:rPr>
                          </w:pPr>
                        </w:p>
                        <w:p w14:paraId="7972CB72">
                          <w:pPr>
                            <w:jc w:val="center"/>
                            <w:rPr>
                              <w:sz w:val="24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.6pt;height:113.1pt;width:361.8pt;mso-position-horizontal:center;mso-position-horizontal-relative:margin;z-index:251660288;mso-width-relative:page;mso-height-relative:page;" filled="f" stroked="f" coordsize="21600,21600" o:gfxdata="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DyX81l2AAAAAYBAAAPAAAAAAAAAAEAIAAAACIAAABkcnMvZG93bnJldi54bWxQSwEC&#10;FAAUAAAACACHTuJAPlad6i0CAABmBAAADgAAAAAAAAABACAAAAAnAQAAZHJzL2Uyb0RvYy54bWxQ&#10;SwUGAAAAAAYABgBZAQAAxgUAAAAA&#10;">
              <v:fill on="f" focussize="0,0"/>
              <v:stroke on="f" weight="0.5pt"/>
              <v:imagedata o:title=""/>
              <o:lock v:ext="edit" aspectratio="f"/>
              <v:textbox>
                <w:txbxContent>
                  <w:p w14:paraId="02137713">
                    <w:pPr>
                      <w:jc w:val="center"/>
                      <w:rPr>
                        <w:sz w:val="24"/>
                      </w:rPr>
                    </w:pPr>
                    <w:r>
                      <w:rPr>
                        <w:color w:val="221E1F"/>
                        <w:sz w:val="24"/>
                      </w:rPr>
                      <w:t>Republic</w:t>
                    </w:r>
                    <w:r>
                      <w:rPr>
                        <w:color w:val="221E1F"/>
                        <w:spacing w:val="14"/>
                        <w:sz w:val="24"/>
                      </w:rPr>
                      <w:t xml:space="preserve"> </w:t>
                    </w:r>
                    <w:r>
                      <w:rPr>
                        <w:color w:val="221E1F"/>
                        <w:sz w:val="24"/>
                      </w:rPr>
                      <w:t>of</w:t>
                    </w:r>
                    <w:r>
                      <w:rPr>
                        <w:color w:val="221E1F"/>
                        <w:spacing w:val="14"/>
                        <w:sz w:val="24"/>
                      </w:rPr>
                      <w:t xml:space="preserve"> </w:t>
                    </w:r>
                    <w:r>
                      <w:rPr>
                        <w:color w:val="221E1F"/>
                        <w:sz w:val="24"/>
                      </w:rPr>
                      <w:t>the</w:t>
                    </w:r>
                    <w:r>
                      <w:rPr>
                        <w:color w:val="221E1F"/>
                        <w:spacing w:val="14"/>
                        <w:sz w:val="24"/>
                      </w:rPr>
                      <w:t xml:space="preserve"> </w:t>
                    </w:r>
                    <w:r>
                      <w:rPr>
                        <w:color w:val="221E1F"/>
                        <w:sz w:val="24"/>
                      </w:rPr>
                      <w:t>Philippines</w:t>
                    </w:r>
                  </w:p>
                  <w:p w14:paraId="3FCBC162">
                    <w:pPr>
                      <w:jc w:val="center"/>
                      <w:rPr>
                        <w:b/>
                        <w:sz w:val="24"/>
                      </w:rPr>
                    </w:pPr>
                    <w:r>
                      <w:rPr>
                        <w:b/>
                        <w:color w:val="221E1F"/>
                        <w:sz w:val="24"/>
                      </w:rPr>
                      <w:t>CEBU</w:t>
                    </w:r>
                    <w:r>
                      <w:rPr>
                        <w:b/>
                        <w:color w:val="221E1F"/>
                        <w:spacing w:val="20"/>
                        <w:sz w:val="24"/>
                      </w:rPr>
                      <w:t xml:space="preserve"> </w:t>
                    </w:r>
                    <w:r>
                      <w:rPr>
                        <w:b/>
                        <w:color w:val="221E1F"/>
                        <w:sz w:val="24"/>
                      </w:rPr>
                      <w:t>TECHNOLOGICAL</w:t>
                    </w:r>
                    <w:r>
                      <w:rPr>
                        <w:b/>
                        <w:color w:val="221E1F"/>
                        <w:spacing w:val="15"/>
                        <w:sz w:val="24"/>
                      </w:rPr>
                      <w:t xml:space="preserve"> U</w:t>
                    </w:r>
                    <w:r>
                      <w:rPr>
                        <w:b/>
                        <w:color w:val="221E1F"/>
                        <w:sz w:val="24"/>
                      </w:rPr>
                      <w:t>NIVERSITY</w:t>
                    </w:r>
                  </w:p>
                  <w:p w14:paraId="06C6B043">
                    <w:pPr>
                      <w:jc w:val="center"/>
                    </w:pPr>
                    <w:r>
                      <w:rPr>
                        <w:color w:val="221E1F"/>
                      </w:rPr>
                      <w:t>TUBURAN CAMPUS</w:t>
                    </w:r>
                  </w:p>
                  <w:p w14:paraId="0F64B4CA">
                    <w:pPr>
                      <w:jc w:val="center"/>
                      <w:rPr>
                        <w:sz w:val="20"/>
                      </w:rPr>
                    </w:pPr>
                    <w:r>
                      <w:rPr>
                        <w:color w:val="010202"/>
                        <w:w w:val="80"/>
                        <w:sz w:val="20"/>
                      </w:rPr>
                      <w:t>Brgy 8, Poblacion Tuburan, Cebu, Philippines</w:t>
                    </w:r>
                  </w:p>
                  <w:p w14:paraId="25785092">
                    <w:pPr>
                      <w:pStyle w:val="6"/>
                      <w:jc w:val="center"/>
                      <w:rPr>
                        <w:rStyle w:val="10"/>
                      </w:rPr>
                    </w:pPr>
                    <w:r>
                      <w:t>Website: http://www.ctu.edu.ph E-mail:  tuburan.campus@ctu.edu.ph</w:t>
                    </w:r>
                  </w:p>
                  <w:p w14:paraId="13B7CACE">
                    <w:pPr>
                      <w:pStyle w:val="6"/>
                      <w:jc w:val="center"/>
                    </w:pPr>
                    <w:r>
                      <w:rPr>
                        <w:color w:val="010202"/>
                      </w:rPr>
                      <w:t>Phone: +6332 463 9313 loc. 1523</w:t>
                    </w:r>
                  </w:p>
                  <w:p w14:paraId="0CEC0B8B">
                    <w:pPr>
                      <w:pStyle w:val="6"/>
                      <w:jc w:val="center"/>
                      <w:rPr>
                        <w:sz w:val="17"/>
                      </w:rPr>
                    </w:pPr>
                  </w:p>
                  <w:p w14:paraId="56838AA4">
                    <w:pPr>
                      <w:jc w:val="center"/>
                      <w:rPr>
                        <w:rFonts w:ascii="Arial"/>
                        <w:b/>
                        <w:color w:val="221E1F"/>
                        <w:sz w:val="20"/>
                        <w:szCs w:val="20"/>
                      </w:rPr>
                    </w:pPr>
                    <w:r>
                      <w:rPr>
                        <w:rFonts w:ascii="Arial"/>
                        <w:b/>
                        <w:color w:val="221E1F"/>
                        <w:sz w:val="20"/>
                        <w:szCs w:val="20"/>
                      </w:rPr>
                      <w:t>COLLEGE OF TECHNOLOGY</w:t>
                    </w:r>
                  </w:p>
                  <w:p w14:paraId="568F02EA">
                    <w:pPr>
                      <w:ind w:firstLine="720"/>
                      <w:rPr>
                        <w:rFonts w:ascii="Arial" w:hAnsi="Arial" w:eastAsia="Calibri" w:cs="Arial"/>
                        <w:kern w:val="2"/>
                        <w:sz w:val="16"/>
                        <w:szCs w:val="16"/>
                        <w14:ligatures w14:val="standardContextual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bCs/>
                        <w:color w:val="221E1F"/>
                        <w:sz w:val="20"/>
                        <w:szCs w:val="16"/>
                      </w:rPr>
                      <w:t xml:space="preserve"> BACHELOR OF SCIENCE IN INFORMATION TECHNOLOGY (BSIT)</w:t>
                    </w:r>
                  </w:p>
                  <w:p w14:paraId="7B967838">
                    <w:pPr>
                      <w:jc w:val="center"/>
                      <w:rPr>
                        <w:rFonts w:ascii="Arial"/>
                        <w:b/>
                        <w:color w:val="221E1F"/>
                        <w:sz w:val="20"/>
                        <w:szCs w:val="20"/>
                      </w:rPr>
                    </w:pPr>
                  </w:p>
                  <w:p w14:paraId="18064D5F">
                    <w:pPr>
                      <w:jc w:val="center"/>
                      <w:rPr>
                        <w:rFonts w:ascii="Arial"/>
                        <w:b/>
                        <w:color w:val="221E1F"/>
                        <w:sz w:val="20"/>
                        <w:szCs w:val="20"/>
                      </w:rPr>
                    </w:pPr>
                  </w:p>
                  <w:p w14:paraId="6CF7034D">
                    <w:pPr>
                      <w:jc w:val="center"/>
                      <w:rPr>
                        <w:rFonts w:ascii="Arial"/>
                        <w:b/>
                        <w:color w:val="221E1F"/>
                      </w:rPr>
                    </w:pPr>
                  </w:p>
                  <w:p w14:paraId="1F45E8B5">
                    <w:pPr>
                      <w:adjustRightInd w:val="0"/>
                      <w:ind w:left="1440" w:right="810"/>
                      <w:jc w:val="center"/>
                      <w:rPr>
                        <w:rFonts w:asciiTheme="majorHAnsi" w:hAnsiTheme="majorHAnsi" w:cstheme="majorHAnsi"/>
                        <w:b/>
                        <w:bCs/>
                        <w:color w:val="221E1F"/>
                        <w:sz w:val="20"/>
                        <w:szCs w:val="20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bCs/>
                        <w:color w:val="221E1F"/>
                        <w:sz w:val="24"/>
                        <w:szCs w:val="20"/>
                      </w:rPr>
                      <w:t>ACHELOR OF SCIENCE IN INFORMATION TECHNOLOGY (BSIT)</w:t>
                    </w:r>
                  </w:p>
                  <w:p w14:paraId="0CFB49AB">
                    <w:pPr>
                      <w:jc w:val="center"/>
                      <w:rPr>
                        <w:rFonts w:ascii="Arial"/>
                        <w:b/>
                        <w:color w:val="221E1F"/>
                      </w:rPr>
                    </w:pPr>
                  </w:p>
                  <w:p w14:paraId="30E53CF6">
                    <w:pPr>
                      <w:adjustRightInd w:val="0"/>
                      <w:ind w:left="1440" w:right="810"/>
                      <w:jc w:val="center"/>
                      <w:rPr>
                        <w:rFonts w:asciiTheme="majorHAnsi" w:hAnsiTheme="majorHAnsi" w:cstheme="majorHAnsi"/>
                        <w:b/>
                        <w:bCs/>
                        <w:color w:val="221E1F"/>
                        <w:sz w:val="20"/>
                        <w:szCs w:val="20"/>
                      </w:rPr>
                    </w:pPr>
                    <w:r>
                      <w:rPr>
                        <w:rFonts w:asciiTheme="majorHAnsi" w:hAnsiTheme="majorHAnsi" w:cstheme="majorHAnsi"/>
                        <w:b/>
                        <w:bCs/>
                        <w:color w:val="221E1F"/>
                        <w:sz w:val="24"/>
                        <w:szCs w:val="20"/>
                      </w:rPr>
                      <w:t>ACHELOR OF SCIENCE IN INFORMATION TECHNOLOGY (BSIT)</w:t>
                    </w:r>
                  </w:p>
                  <w:p w14:paraId="7D333781">
                    <w:pPr>
                      <w:jc w:val="center"/>
                      <w:rPr>
                        <w:rFonts w:ascii="Arial"/>
                        <w:b/>
                        <w:color w:val="221E1F"/>
                      </w:rPr>
                    </w:pPr>
                  </w:p>
                  <w:p w14:paraId="164BEC2D">
                    <w:pPr>
                      <w:jc w:val="center"/>
                      <w:rPr>
                        <w:rFonts w:ascii="Arial"/>
                        <w:b/>
                        <w:color w:val="221E1F"/>
                      </w:rPr>
                    </w:pPr>
                  </w:p>
                  <w:p w14:paraId="7972CB72">
                    <w:pPr>
                      <w:jc w:val="center"/>
                      <w:rPr>
                        <w:sz w:val="24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11B95362">
    <w:pPr>
      <w:ind w:left="3261" w:right="2736"/>
      <w:jc w:val="center"/>
      <w:rPr>
        <w:rFonts w:ascii="Arial"/>
        <w:b/>
        <w:color w:val="221E1F"/>
        <w:sz w:val="20"/>
      </w:rPr>
    </w:pPr>
  </w:p>
  <w:p w14:paraId="0DC07E8B">
    <w:pPr>
      <w:ind w:left="3261" w:right="2736"/>
      <w:jc w:val="center"/>
      <w:rPr>
        <w:rFonts w:ascii="Arial"/>
        <w:b/>
        <w:color w:val="221E1F"/>
        <w:sz w:val="20"/>
      </w:rPr>
    </w:pPr>
  </w:p>
  <w:p w14:paraId="2CC346DB">
    <w:pPr>
      <w:ind w:left="3261" w:right="2736"/>
      <w:jc w:val="center"/>
      <w:rPr>
        <w:rFonts w:ascii="Arial"/>
        <w:b/>
        <w:color w:val="221E1F"/>
        <w:sz w:val="20"/>
      </w:rPr>
    </w:pPr>
  </w:p>
  <w:p w14:paraId="5A82076A">
    <w:pPr>
      <w:ind w:left="3261" w:right="2736"/>
      <w:jc w:val="center"/>
      <w:rPr>
        <w:rFonts w:ascii="Arial"/>
        <w:b/>
        <w:color w:val="221E1F"/>
        <w:sz w:val="20"/>
      </w:rPr>
    </w:pPr>
  </w:p>
  <w:p w14:paraId="49634EC4">
    <w:pPr>
      <w:ind w:left="3261" w:right="2736"/>
      <w:jc w:val="center"/>
      <w:rPr>
        <w:rFonts w:ascii="Arial"/>
        <w:b/>
        <w:color w:val="221E1F"/>
        <w:sz w:val="20"/>
      </w:rPr>
    </w:pPr>
  </w:p>
  <w:p w14:paraId="01D18634">
    <w:pPr>
      <w:ind w:left="3261" w:right="2736"/>
      <w:jc w:val="center"/>
      <w:rPr>
        <w:rFonts w:ascii="Arial"/>
        <w:b/>
        <w:color w:val="221E1F"/>
        <w:sz w:val="20"/>
      </w:rPr>
    </w:pPr>
  </w:p>
  <w:p w14:paraId="5E1639ED">
    <w:pPr>
      <w:ind w:left="3261" w:right="2736"/>
      <w:jc w:val="center"/>
      <w:rPr>
        <w:rFonts w:ascii="Arial"/>
        <w:b/>
        <w:color w:val="221E1F"/>
        <w:sz w:val="20"/>
      </w:rPr>
    </w:pPr>
  </w:p>
  <w:p w14:paraId="15B92C6B">
    <w:pPr>
      <w:ind w:left="3261" w:right="2736"/>
      <w:jc w:val="center"/>
      <w:rPr>
        <w:rFonts w:ascii="Arial"/>
        <w:b/>
        <w:sz w:val="20"/>
      </w:rPr>
    </w:pPr>
  </w:p>
  <w:p w14:paraId="7BE9BDE3">
    <w:pPr>
      <w:pStyle w:val="6"/>
      <w:spacing w:before="2"/>
      <w:rPr>
        <w:rFonts w:ascii="Arial"/>
        <w:b/>
        <w:sz w:val="13"/>
      </w:rPr>
    </w:pPr>
    <w:r>
      <mc:AlternateContent>
        <mc:Choice Requires="wps">
          <w:drawing>
            <wp:anchor distT="0" distB="0" distL="0" distR="0" simplePos="0" relativeHeight="251659264" behindDoc="1" locked="0" layoutInCell="1" allowOverlap="1">
              <wp:simplePos x="0" y="0"/>
              <wp:positionH relativeFrom="page">
                <wp:posOffset>697865</wp:posOffset>
              </wp:positionH>
              <wp:positionV relativeFrom="paragraph">
                <wp:posOffset>127635</wp:posOffset>
              </wp:positionV>
              <wp:extent cx="6353175" cy="1270"/>
              <wp:effectExtent l="0" t="0" r="0" b="0"/>
              <wp:wrapTopAndBottom/>
              <wp:docPr id="10" name="Freeform: Shape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 bwMode="auto">
                      <a:xfrm>
                        <a:off x="0" y="0"/>
                        <a:ext cx="6353175" cy="1270"/>
                      </a:xfrm>
                      <a:custGeom>
                        <a:avLst/>
                        <a:gdLst>
                          <a:gd name="T0" fmla="+- 0 1099 1099"/>
                          <a:gd name="T1" fmla="*/ T0 w 10005"/>
                          <a:gd name="T2" fmla="+- 0 11103 1099"/>
                          <a:gd name="T3" fmla="*/ T2 w 10005"/>
                        </a:gdLst>
                        <a:ahLst/>
                        <a:cxnLst>
                          <a:cxn ang="0">
                            <a:pos x="T1" y="0"/>
                          </a:cxn>
                          <a:cxn ang="0">
                            <a:pos x="T3" y="0"/>
                          </a:cxn>
                        </a:cxnLst>
                        <a:rect l="0" t="0" r="r" b="b"/>
                        <a:pathLst>
                          <a:path w="10005">
                            <a:moveTo>
                              <a:pt x="0" y="0"/>
                            </a:moveTo>
                            <a:lnTo>
                              <a:pt x="10004" y="0"/>
                            </a:lnTo>
                          </a:path>
                        </a:pathLst>
                      </a:custGeom>
                      <a:noFill/>
                      <a:ln w="12700">
                        <a:solidFill>
                          <a:srgbClr val="010202"/>
                        </a:solidFill>
                        <a:prstDash val="solid"/>
                        <a:rou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Freeform: Shape 10" o:spid="_x0000_s1026" o:spt="100" style="position:absolute;left:0pt;margin-left:54.95pt;margin-top:10.05pt;height:0.1pt;width:500.25pt;mso-position-horizontal-relative:page;mso-wrap-distance-bottom:0pt;mso-wrap-distance-top:0pt;z-index:-251657216;mso-width-relative:page;mso-height-relative:page;" filled="f" stroked="t" coordsize="10005,1" o:gfxdata="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" path="m0,0l10004,0e">
              <v:path o:connectlocs="0,0;6352540,0" o:connectangles="0,0"/>
              <v:fill on="f" focussize="0,0"/>
              <v:stroke weight="1pt" color="#010202" joinstyle="round"/>
              <v:imagedata o:title=""/>
              <o:lock v:ext="edit" aspectratio="f"/>
              <w10:wrap type="topAndBottom"/>
            </v:shape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69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compat>
    <w:ulTrailSpace/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1MDcyNjM1NDMwsTRQ0lEKTi0uzszPAykwrAUAVRBjnywAAAA="/>
  </w:docVars>
  <w:rsids>
    <w:rsidRoot w:val="008C7832"/>
    <w:rsid w:val="000029BC"/>
    <w:rsid w:val="00003028"/>
    <w:rsid w:val="00003233"/>
    <w:rsid w:val="00003B01"/>
    <w:rsid w:val="00013F8C"/>
    <w:rsid w:val="00064377"/>
    <w:rsid w:val="000646C8"/>
    <w:rsid w:val="000660F1"/>
    <w:rsid w:val="000734EF"/>
    <w:rsid w:val="00076D07"/>
    <w:rsid w:val="00082033"/>
    <w:rsid w:val="00084F0B"/>
    <w:rsid w:val="000C6A43"/>
    <w:rsid w:val="000E5168"/>
    <w:rsid w:val="001064A6"/>
    <w:rsid w:val="00116D33"/>
    <w:rsid w:val="00123D5F"/>
    <w:rsid w:val="001316F6"/>
    <w:rsid w:val="001522CA"/>
    <w:rsid w:val="00175F8B"/>
    <w:rsid w:val="001936BA"/>
    <w:rsid w:val="001955D9"/>
    <w:rsid w:val="001A7046"/>
    <w:rsid w:val="001F6CF2"/>
    <w:rsid w:val="002107E7"/>
    <w:rsid w:val="002119D4"/>
    <w:rsid w:val="00215E89"/>
    <w:rsid w:val="002232EB"/>
    <w:rsid w:val="00232676"/>
    <w:rsid w:val="00235205"/>
    <w:rsid w:val="00290E74"/>
    <w:rsid w:val="002B3240"/>
    <w:rsid w:val="002C7B51"/>
    <w:rsid w:val="002D262D"/>
    <w:rsid w:val="002D4B58"/>
    <w:rsid w:val="002D4C22"/>
    <w:rsid w:val="003115EC"/>
    <w:rsid w:val="0036391E"/>
    <w:rsid w:val="0037405F"/>
    <w:rsid w:val="00376A39"/>
    <w:rsid w:val="003802F3"/>
    <w:rsid w:val="00383EF3"/>
    <w:rsid w:val="00385A47"/>
    <w:rsid w:val="0038624D"/>
    <w:rsid w:val="003877B3"/>
    <w:rsid w:val="00397238"/>
    <w:rsid w:val="003A2102"/>
    <w:rsid w:val="003A35B4"/>
    <w:rsid w:val="003A7CA8"/>
    <w:rsid w:val="003C28B4"/>
    <w:rsid w:val="003D4767"/>
    <w:rsid w:val="003D7620"/>
    <w:rsid w:val="003F5E7B"/>
    <w:rsid w:val="0042629C"/>
    <w:rsid w:val="00450662"/>
    <w:rsid w:val="004A1920"/>
    <w:rsid w:val="004A2F13"/>
    <w:rsid w:val="004D0F3C"/>
    <w:rsid w:val="004D2651"/>
    <w:rsid w:val="004E17FE"/>
    <w:rsid w:val="004E2E7F"/>
    <w:rsid w:val="004F75A8"/>
    <w:rsid w:val="004F7792"/>
    <w:rsid w:val="00513D2C"/>
    <w:rsid w:val="00520DF0"/>
    <w:rsid w:val="005513AD"/>
    <w:rsid w:val="005550F9"/>
    <w:rsid w:val="0055746F"/>
    <w:rsid w:val="00573FFC"/>
    <w:rsid w:val="00591557"/>
    <w:rsid w:val="005A0C4A"/>
    <w:rsid w:val="005C0C67"/>
    <w:rsid w:val="005E7CF5"/>
    <w:rsid w:val="005F2304"/>
    <w:rsid w:val="005F776D"/>
    <w:rsid w:val="00615647"/>
    <w:rsid w:val="006172AA"/>
    <w:rsid w:val="00633185"/>
    <w:rsid w:val="006408EB"/>
    <w:rsid w:val="00653862"/>
    <w:rsid w:val="006570C7"/>
    <w:rsid w:val="00661000"/>
    <w:rsid w:val="00675345"/>
    <w:rsid w:val="00694B27"/>
    <w:rsid w:val="006A2BAD"/>
    <w:rsid w:val="006C0BC4"/>
    <w:rsid w:val="006C3579"/>
    <w:rsid w:val="006C580D"/>
    <w:rsid w:val="006E3B80"/>
    <w:rsid w:val="006F1DA7"/>
    <w:rsid w:val="00740932"/>
    <w:rsid w:val="00760B82"/>
    <w:rsid w:val="00762E5B"/>
    <w:rsid w:val="00765B14"/>
    <w:rsid w:val="0077304B"/>
    <w:rsid w:val="0077389E"/>
    <w:rsid w:val="007808B3"/>
    <w:rsid w:val="00790660"/>
    <w:rsid w:val="007B5D5D"/>
    <w:rsid w:val="007E1735"/>
    <w:rsid w:val="007F16A2"/>
    <w:rsid w:val="0086472A"/>
    <w:rsid w:val="00866EDC"/>
    <w:rsid w:val="00885797"/>
    <w:rsid w:val="00894706"/>
    <w:rsid w:val="008A5F8C"/>
    <w:rsid w:val="008C4593"/>
    <w:rsid w:val="008C7832"/>
    <w:rsid w:val="008D4CCD"/>
    <w:rsid w:val="0090096C"/>
    <w:rsid w:val="00900C54"/>
    <w:rsid w:val="009074E2"/>
    <w:rsid w:val="009326F6"/>
    <w:rsid w:val="00936A53"/>
    <w:rsid w:val="0097436F"/>
    <w:rsid w:val="009813BF"/>
    <w:rsid w:val="00984B5F"/>
    <w:rsid w:val="00991F62"/>
    <w:rsid w:val="009924CA"/>
    <w:rsid w:val="009929DC"/>
    <w:rsid w:val="009A40EF"/>
    <w:rsid w:val="009B1997"/>
    <w:rsid w:val="009C0DF4"/>
    <w:rsid w:val="009D1308"/>
    <w:rsid w:val="009D49B1"/>
    <w:rsid w:val="009D68FE"/>
    <w:rsid w:val="009D7F93"/>
    <w:rsid w:val="009E7DC6"/>
    <w:rsid w:val="00A1689D"/>
    <w:rsid w:val="00A228B2"/>
    <w:rsid w:val="00A302BD"/>
    <w:rsid w:val="00A359FE"/>
    <w:rsid w:val="00A4365B"/>
    <w:rsid w:val="00A5325A"/>
    <w:rsid w:val="00A62AE8"/>
    <w:rsid w:val="00AA395D"/>
    <w:rsid w:val="00AA5817"/>
    <w:rsid w:val="00AA728B"/>
    <w:rsid w:val="00B03081"/>
    <w:rsid w:val="00B15097"/>
    <w:rsid w:val="00B343AD"/>
    <w:rsid w:val="00B41010"/>
    <w:rsid w:val="00B44741"/>
    <w:rsid w:val="00B53DD2"/>
    <w:rsid w:val="00B57EEB"/>
    <w:rsid w:val="00B637A0"/>
    <w:rsid w:val="00B918EF"/>
    <w:rsid w:val="00B94265"/>
    <w:rsid w:val="00B94A25"/>
    <w:rsid w:val="00BA58F6"/>
    <w:rsid w:val="00BB1890"/>
    <w:rsid w:val="00BC13F5"/>
    <w:rsid w:val="00BC38B6"/>
    <w:rsid w:val="00BD5FB0"/>
    <w:rsid w:val="00BE08D9"/>
    <w:rsid w:val="00BF24FB"/>
    <w:rsid w:val="00C13825"/>
    <w:rsid w:val="00C14B8C"/>
    <w:rsid w:val="00C45DEC"/>
    <w:rsid w:val="00C460F3"/>
    <w:rsid w:val="00C615A4"/>
    <w:rsid w:val="00C62D3A"/>
    <w:rsid w:val="00C7206E"/>
    <w:rsid w:val="00C87FA9"/>
    <w:rsid w:val="00C96830"/>
    <w:rsid w:val="00CB1DCF"/>
    <w:rsid w:val="00CB45D3"/>
    <w:rsid w:val="00CD0D5C"/>
    <w:rsid w:val="00CD4D8E"/>
    <w:rsid w:val="00CF2898"/>
    <w:rsid w:val="00CF3DD0"/>
    <w:rsid w:val="00CF6984"/>
    <w:rsid w:val="00D11E14"/>
    <w:rsid w:val="00D16514"/>
    <w:rsid w:val="00D334C4"/>
    <w:rsid w:val="00D43028"/>
    <w:rsid w:val="00D44294"/>
    <w:rsid w:val="00D57681"/>
    <w:rsid w:val="00D614E5"/>
    <w:rsid w:val="00D731DD"/>
    <w:rsid w:val="00D7433E"/>
    <w:rsid w:val="00D94EC7"/>
    <w:rsid w:val="00D97D18"/>
    <w:rsid w:val="00DB1F86"/>
    <w:rsid w:val="00DF5895"/>
    <w:rsid w:val="00E12F37"/>
    <w:rsid w:val="00E1365C"/>
    <w:rsid w:val="00E5083F"/>
    <w:rsid w:val="00E51D55"/>
    <w:rsid w:val="00E54C77"/>
    <w:rsid w:val="00E56B82"/>
    <w:rsid w:val="00E63C72"/>
    <w:rsid w:val="00E7083F"/>
    <w:rsid w:val="00E76E6E"/>
    <w:rsid w:val="00E804AB"/>
    <w:rsid w:val="00E9445A"/>
    <w:rsid w:val="00EE4363"/>
    <w:rsid w:val="00EF3827"/>
    <w:rsid w:val="00F23A26"/>
    <w:rsid w:val="00F330F4"/>
    <w:rsid w:val="00F47282"/>
    <w:rsid w:val="00F575BC"/>
    <w:rsid w:val="00F60CBB"/>
    <w:rsid w:val="00F71616"/>
    <w:rsid w:val="00F845B9"/>
    <w:rsid w:val="00FA3511"/>
    <w:rsid w:val="00FC2843"/>
    <w:rsid w:val="00FD4B4B"/>
    <w:rsid w:val="00FD635E"/>
    <w:rsid w:val="00FE63F7"/>
    <w:rsid w:val="02360AE1"/>
    <w:rsid w:val="15290523"/>
    <w:rsid w:val="15F26C8F"/>
    <w:rsid w:val="2965648F"/>
    <w:rsid w:val="45B22739"/>
    <w:rsid w:val="6DFE58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Arial MT" w:hAnsi="Arial MT" w:eastAsia="Arial MT" w:cs="Arial MT"/>
      <w:sz w:val="22"/>
      <w:szCs w:val="22"/>
      <w:lang w:val="en-US" w:eastAsia="en-US" w:bidi="ar-SA"/>
    </w:rPr>
  </w:style>
  <w:style w:type="paragraph" w:styleId="2">
    <w:name w:val="heading 2"/>
    <w:basedOn w:val="1"/>
    <w:link w:val="22"/>
    <w:qFormat/>
    <w:uiPriority w:val="9"/>
    <w:pPr>
      <w:widowControl/>
      <w:autoSpaceDE/>
      <w:autoSpaceDN/>
      <w:spacing w:before="100" w:beforeAutospacing="1" w:after="100" w:afterAutospacing="1"/>
      <w:outlineLvl w:val="1"/>
    </w:pPr>
    <w:rPr>
      <w:rFonts w:ascii="Times New Roman" w:hAnsi="Times New Roman" w:eastAsia="Times New Roman" w:cs="Times New Roman"/>
      <w:b/>
      <w:bCs/>
      <w:sz w:val="36"/>
      <w:szCs w:val="3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alloon Text"/>
    <w:basedOn w:val="1"/>
    <w:link w:val="20"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6">
    <w:name w:val="Body Text"/>
    <w:basedOn w:val="1"/>
    <w:qFormat/>
    <w:uiPriority w:val="1"/>
    <w:rPr>
      <w:sz w:val="16"/>
      <w:szCs w:val="16"/>
    </w:rPr>
  </w:style>
  <w:style w:type="character" w:styleId="7">
    <w:name w:val="FollowedHyperlink"/>
    <w:basedOn w:val="3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paragraph" w:styleId="8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</w:pPr>
  </w:style>
  <w:style w:type="paragraph" w:styleId="9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</w:pPr>
  </w:style>
  <w:style w:type="character" w:styleId="10">
    <w:name w:val="Hyperlink"/>
    <w:basedOn w:val="3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1">
    <w:name w:val="Normal (Web)"/>
    <w:basedOn w:val="1"/>
    <w:semiHidden/>
    <w:unhideWhenUsed/>
    <w:uiPriority w:val="99"/>
    <w:rPr>
      <w:sz w:val="24"/>
      <w:szCs w:val="24"/>
    </w:rPr>
  </w:style>
  <w:style w:type="character" w:styleId="12">
    <w:name w:val="Strong"/>
    <w:basedOn w:val="3"/>
    <w:qFormat/>
    <w:uiPriority w:val="22"/>
    <w:rPr>
      <w:b/>
      <w:bCs/>
    </w:rPr>
  </w:style>
  <w:style w:type="table" w:styleId="13">
    <w:name w:val="Table Grid"/>
    <w:basedOn w:val="4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4">
    <w:name w:val="Title"/>
    <w:basedOn w:val="1"/>
    <w:qFormat/>
    <w:uiPriority w:val="10"/>
    <w:pPr>
      <w:spacing w:before="12" w:line="270" w:lineRule="exact"/>
      <w:ind w:left="3188" w:right="2736"/>
      <w:jc w:val="center"/>
    </w:pPr>
    <w:rPr>
      <w:rFonts w:ascii="Arial" w:hAnsi="Arial" w:eastAsia="Arial" w:cs="Arial"/>
      <w:b/>
      <w:bCs/>
      <w:sz w:val="24"/>
      <w:szCs w:val="24"/>
    </w:rPr>
  </w:style>
  <w:style w:type="paragraph" w:styleId="15">
    <w:name w:val="List Paragraph"/>
    <w:basedOn w:val="1"/>
    <w:link w:val="19"/>
    <w:qFormat/>
    <w:uiPriority w:val="34"/>
  </w:style>
  <w:style w:type="paragraph" w:customStyle="1" w:styleId="16">
    <w:name w:val="Table Paragraph"/>
    <w:basedOn w:val="1"/>
    <w:qFormat/>
    <w:uiPriority w:val="1"/>
  </w:style>
  <w:style w:type="character" w:customStyle="1" w:styleId="17">
    <w:name w:val="Header Char"/>
    <w:basedOn w:val="3"/>
    <w:link w:val="9"/>
    <w:qFormat/>
    <w:uiPriority w:val="99"/>
    <w:rPr>
      <w:rFonts w:ascii="Arial MT" w:hAnsi="Arial MT" w:eastAsia="Arial MT" w:cs="Arial MT"/>
    </w:rPr>
  </w:style>
  <w:style w:type="character" w:customStyle="1" w:styleId="18">
    <w:name w:val="Footer Char"/>
    <w:basedOn w:val="3"/>
    <w:link w:val="8"/>
    <w:qFormat/>
    <w:uiPriority w:val="99"/>
    <w:rPr>
      <w:rFonts w:ascii="Arial MT" w:hAnsi="Arial MT" w:eastAsia="Arial MT" w:cs="Arial MT"/>
    </w:rPr>
  </w:style>
  <w:style w:type="character" w:customStyle="1" w:styleId="19">
    <w:name w:val="List Paragraph Char"/>
    <w:link w:val="15"/>
    <w:qFormat/>
    <w:locked/>
    <w:uiPriority w:val="34"/>
    <w:rPr>
      <w:rFonts w:ascii="Arial MT" w:hAnsi="Arial MT" w:eastAsia="Arial MT" w:cs="Arial MT"/>
    </w:rPr>
  </w:style>
  <w:style w:type="character" w:customStyle="1" w:styleId="20">
    <w:name w:val="Balloon Text Char"/>
    <w:basedOn w:val="3"/>
    <w:link w:val="5"/>
    <w:semiHidden/>
    <w:uiPriority w:val="99"/>
    <w:rPr>
      <w:rFonts w:ascii="Segoe UI" w:hAnsi="Segoe UI" w:eastAsia="Arial MT" w:cs="Segoe UI"/>
      <w:sz w:val="18"/>
      <w:szCs w:val="18"/>
    </w:rPr>
  </w:style>
  <w:style w:type="paragraph" w:styleId="21">
    <w:name w:val="No Spacing"/>
    <w:qFormat/>
    <w:uiPriority w:val="1"/>
    <w:rPr>
      <w:rFonts w:eastAsia="Batang" w:asciiTheme="minorHAnsi" w:hAnsiTheme="minorHAnsi" w:cstheme="minorBidi"/>
      <w:sz w:val="22"/>
      <w:szCs w:val="22"/>
      <w:lang w:val="en-US" w:eastAsia="en-US" w:bidi="ar-SA"/>
    </w:rPr>
  </w:style>
  <w:style w:type="character" w:customStyle="1" w:styleId="22">
    <w:name w:val="Heading 2 Char"/>
    <w:basedOn w:val="3"/>
    <w:link w:val="2"/>
    <w:qFormat/>
    <w:uiPriority w:val="9"/>
    <w:rPr>
      <w:rFonts w:ascii="Times New Roman" w:hAnsi="Times New Roman" w:eastAsia="Times New Roman" w:cs="Times New Roman"/>
      <w:b/>
      <w:bCs/>
      <w:sz w:val="36"/>
      <w:szCs w:val="36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1.xml"/><Relationship Id="rId7" Type="http://schemas.openxmlformats.org/officeDocument/2006/relationships/image" Target="media/image4.jpeg"/><Relationship Id="rId6" Type="http://schemas.openxmlformats.org/officeDocument/2006/relationships/image" Target="media/image3.jpeg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81</Words>
  <Characters>1033</Characters>
  <Lines>8</Lines>
  <Paragraphs>2</Paragraphs>
  <TotalTime>8</TotalTime>
  <ScaleCrop>false</ScaleCrop>
  <LinksUpToDate>false</LinksUpToDate>
  <CharactersWithSpaces>1212</CharactersWithSpaces>
  <Application>WPS Office_12.2.0.2079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5-16T12:55:00Z</dcterms:created>
  <dc:creator>Gelay</dc:creator>
  <cp:lastModifiedBy>Kerji Sabala</cp:lastModifiedBy>
  <cp:lastPrinted>2024-10-09T12:07:00Z</cp:lastPrinted>
  <dcterms:modified xsi:type="dcterms:W3CDTF">2025-05-16T16:16:19Z</dcterms:modified>
  <dc:title>letterhead 2022 mayletter</dc:title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5-20T00:00:00Z</vt:filetime>
  </property>
  <property fmtid="{D5CDD505-2E9C-101B-9397-08002B2CF9AE}" pid="3" name="Creator">
    <vt:lpwstr>Adobe Illustrator 24.0 (Windows)</vt:lpwstr>
  </property>
  <property fmtid="{D5CDD505-2E9C-101B-9397-08002B2CF9AE}" pid="4" name="LastSaved">
    <vt:filetime>2022-05-20T00:00:00Z</vt:filetime>
  </property>
  <property fmtid="{D5CDD505-2E9C-101B-9397-08002B2CF9AE}" pid="5" name="KSOProductBuildVer">
    <vt:lpwstr>1033-12.2.0.20795</vt:lpwstr>
  </property>
  <property fmtid="{D5CDD505-2E9C-101B-9397-08002B2CF9AE}" pid="6" name="ICV">
    <vt:lpwstr>B96552B3D9274AE194B2B10C6C389479_13</vt:lpwstr>
  </property>
  <property fmtid="{D5CDD505-2E9C-101B-9397-08002B2CF9AE}" pid="7" name="GrammarlyDocumentId">
    <vt:lpwstr>5bf437036e063d16df1ceac3327d0682055e95de628fd1b8a554089f87119d8e</vt:lpwstr>
  </property>
</Properties>
</file>